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7BFE9657" w:rsidR="00402F80" w:rsidRPr="00082901" w:rsidRDefault="00402F80" w:rsidP="00581F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[3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5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del w:id="2" w:author="Andy Bennett" w:date="2024-04-18T09:03:00Z">
              <w:r w:rsidRPr="00082901" w:rsidDel="00581F4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VMR (9.19.2)</w:delText>
              </w:r>
              <w:r w:rsidDel="00581F4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2], TEI19_MINPA (19.18) [3],</w:delText>
              </w:r>
              <w:r w:rsidRPr="00E24230" w:rsidDel="00581F4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TEI19_RVAS (19.17)</w:delText>
              </w:r>
              <w:r w:rsidDel="00581F4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3]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08D2B66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</w:t>
            </w:r>
            <w:ins w:id="3" w:author="Andy Bennett" w:date="2024-04-18T09:03:00Z">
              <w:r w:rsidR="00581F4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581F41" w:rsidRPr="0008290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VMR (9.19.2)</w:t>
              </w:r>
              <w:r w:rsidR="00581F4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2], TEI19_MINPA (19.18) [3],</w:t>
              </w:r>
              <w:r w:rsidR="00581F41" w:rsidRPr="00E2423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TEI19_RVAS (19.17)</w:t>
              </w:r>
              <w:r w:rsidR="00581F4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3]</w:t>
              </w:r>
            </w:ins>
            <w:bookmarkStart w:id="4" w:name="_GoBack"/>
            <w:bookmarkEnd w:id="4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8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7A6EE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8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TEI19_ProSe_NPN (19.2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7]</w:t>
            </w:r>
          </w:p>
          <w:p w14:paraId="5D877F70" w14:textId="60DF79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  <w:p w14:paraId="59F66D4C" w14:textId="0D403D5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6], 5MBS (8.9)[2], 5MBS_Ph2 (9.10.2) [4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070E215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 [1]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[5]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A825F09" w:rsidR="00402F80" w:rsidRPr="00082901" w:rsidRDefault="00CE7BCB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5" w:author="Andy Bennett" w:date="2024-04-18T08:02:00Z">
              <w:r w:rsidRPr="0008290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XRM Ph2 (19.3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?]</w:t>
              </w:r>
            </w:ins>
            <w:del w:id="6" w:author="Andy Bennett" w:date="2024-04-18T08:02:00Z">
              <w:r w:rsidR="00402F80" w:rsidRPr="008C41AA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eEDGE_5GC (8.3)</w:delText>
              </w:r>
              <w:r w:rsidR="00402F80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7], FS_eEDGE_5GC_ph3 (19.9) [26], </w:delText>
              </w:r>
              <w:r w:rsidR="00402F80" w:rsidRPr="00CA146A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eNPN_Ph2 (9.24</w:delText>
              </w:r>
              <w:r w:rsidR="00402F80" w:rsidRPr="00257363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.2) </w:delText>
              </w:r>
              <w:r w:rsidR="00402F80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[3]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ATSSS_Ph3 (9.15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 3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NG_RTC (9.14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8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5WWC_Ph2 (9.20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?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GMEC (9.8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2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6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5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AIML_CN (19.15) – [38]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6A19B1C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8], 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,</w:t>
            </w:r>
          </w:p>
          <w:p w14:paraId="63D6BD59" w14:textId="4127EEA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7684D294" w:rsidR="00402F80" w:rsidRPr="00082901" w:rsidRDefault="00402F80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del w:id="7" w:author="Andy Bennett" w:date="2024-04-18T08:02:00Z">
              <w:r w:rsidRPr="00082901"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FS_XRM Ph2 (19.3)</w:delText>
              </w:r>
              <w:r w:rsidDel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?]</w:delText>
              </w:r>
            </w:del>
            <w:ins w:id="8" w:author="Andy Bennett" w:date="2024-04-18T08:02:00Z">
              <w:r w:rsidR="00CE7BCB" w:rsidRPr="008C41A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EDGE_5GC (8.3)</w:t>
              </w:r>
              <w:r w:rsidR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7], FS_eEDGE_5GC_ph3 (19.9) [26], </w:t>
              </w:r>
              <w:r w:rsidR="00CE7BCB" w:rsidRPr="00CA146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NPN_Ph2 (9.24</w:t>
              </w:r>
              <w:r w:rsidR="00CE7BCB" w:rsidRPr="0025736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.2) </w:t>
              </w:r>
              <w:r w:rsidR="00CE7BCB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[3]</w:t>
              </w:r>
            </w:ins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DDFEC" w14:textId="77777777" w:rsidR="00E76C82" w:rsidRDefault="00E76C82">
      <w:pPr>
        <w:spacing w:after="0"/>
      </w:pPr>
      <w:r>
        <w:separator/>
      </w:r>
    </w:p>
  </w:endnote>
  <w:endnote w:type="continuationSeparator" w:id="0">
    <w:p w14:paraId="630F36A8" w14:textId="77777777" w:rsidR="00E76C82" w:rsidRDefault="00E76C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2BE7DE" w14:textId="77777777" w:rsidR="00E76C82" w:rsidRDefault="00E76C82">
      <w:pPr>
        <w:spacing w:after="0"/>
      </w:pPr>
      <w:r>
        <w:separator/>
      </w:r>
    </w:p>
  </w:footnote>
  <w:footnote w:type="continuationSeparator" w:id="0">
    <w:p w14:paraId="1B98BE9D" w14:textId="77777777" w:rsidR="00E76C82" w:rsidRDefault="00E76C8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76C82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2DCB1E-7320-466F-B32B-9D62BC21A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4</Words>
  <Characters>350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4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4-18T01:04:00Z</dcterms:created>
  <dcterms:modified xsi:type="dcterms:W3CDTF">2024-04-18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